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leon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on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6 E Euclid A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jleon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7775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re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